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591E" w:rsidRPr="007E0AAC" w:rsidRDefault="00172744" w:rsidP="001C1E03">
      <w:pPr>
        <w:spacing w:after="120"/>
        <w:jc w:val="center"/>
        <w:rPr>
          <w:b/>
          <w:sz w:val="28"/>
        </w:rPr>
      </w:pPr>
      <w:r w:rsidRPr="007E0AAC">
        <w:rPr>
          <w:b/>
          <w:sz w:val="28"/>
        </w:rPr>
        <w:t>Checklist of Records Needed to Apply for Law Enforcement Training</w:t>
      </w:r>
      <w:r w:rsidR="0052096C" w:rsidRPr="007E0AAC">
        <w:rPr>
          <w:b/>
          <w:sz w:val="28"/>
        </w:rPr>
        <w:t xml:space="preserve"> Academy</w:t>
      </w:r>
    </w:p>
    <w:p w:rsidR="00172744" w:rsidRPr="001C1E03" w:rsidRDefault="00172744" w:rsidP="001C1E03">
      <w:pPr>
        <w:spacing w:after="120"/>
        <w:rPr>
          <w:sz w:val="18"/>
        </w:rPr>
      </w:pPr>
    </w:p>
    <w:p w:rsidR="00172744" w:rsidRDefault="00082482" w:rsidP="00DE3746">
      <w:pPr>
        <w:spacing w:after="0" w:line="240" w:lineRule="auto"/>
      </w:pPr>
      <w:r>
        <w:t>All of the following must be submitted to attend the Law Enforcement Training Academy:</w:t>
      </w:r>
    </w:p>
    <w:p w:rsidR="007E0AAC" w:rsidRPr="001C1E03" w:rsidRDefault="007E0AAC" w:rsidP="00DE3746">
      <w:pPr>
        <w:spacing w:after="0" w:line="240" w:lineRule="auto"/>
        <w:rPr>
          <w:sz w:val="20"/>
        </w:rPr>
      </w:pPr>
    </w:p>
    <w:p w:rsidR="00172744" w:rsidRDefault="00172744" w:rsidP="00DE3746">
      <w:pPr>
        <w:spacing w:after="0" w:line="240" w:lineRule="auto"/>
      </w:pPr>
      <w:r>
        <w:t>_____</w:t>
      </w:r>
      <w:r>
        <w:tab/>
        <w:t>1.  Application for Training</w:t>
      </w:r>
      <w:r w:rsidR="00D60820">
        <w:t>, completed and notarized</w:t>
      </w:r>
    </w:p>
    <w:p w:rsidR="007E0AAC" w:rsidRDefault="007E0AAC" w:rsidP="00C21D63">
      <w:pPr>
        <w:spacing w:before="100" w:after="100" w:line="240" w:lineRule="auto"/>
      </w:pPr>
    </w:p>
    <w:p w:rsidR="003D3D1D" w:rsidRDefault="00172744" w:rsidP="00C21D63">
      <w:pPr>
        <w:spacing w:before="100" w:after="100" w:line="240" w:lineRule="auto"/>
      </w:pPr>
      <w:r>
        <w:t>_____</w:t>
      </w:r>
      <w:r>
        <w:tab/>
        <w:t xml:space="preserve">2.  Physical Training </w:t>
      </w:r>
      <w:r w:rsidR="007944EC">
        <w:t>Information</w:t>
      </w:r>
      <w:r>
        <w:t xml:space="preserve"> Form</w:t>
      </w:r>
      <w:r w:rsidR="00BE5D10">
        <w:t xml:space="preserve">, </w:t>
      </w:r>
      <w:r>
        <w:t>completed by physician and notarized</w:t>
      </w:r>
    </w:p>
    <w:p w:rsidR="007E0AAC" w:rsidRDefault="007E0AAC" w:rsidP="00C21D63">
      <w:pPr>
        <w:spacing w:before="100" w:after="100" w:line="240" w:lineRule="auto"/>
      </w:pPr>
    </w:p>
    <w:p w:rsidR="007E0AAC" w:rsidRDefault="004B0C78" w:rsidP="00C21D63">
      <w:pPr>
        <w:spacing w:before="100" w:after="100" w:line="240" w:lineRule="auto"/>
      </w:pPr>
      <w:r>
        <w:t>_____</w:t>
      </w:r>
      <w:r>
        <w:tab/>
        <w:t>3</w:t>
      </w:r>
      <w:r w:rsidR="00C62CEE">
        <w:t>.  Wa</w:t>
      </w:r>
      <w:r w:rsidR="001C03B7">
        <w:t>iver of Liabilities and Information</w:t>
      </w:r>
      <w:r w:rsidR="00C62CEE">
        <w:t>, completed and signed</w:t>
      </w:r>
    </w:p>
    <w:p w:rsidR="00EC6A61" w:rsidRDefault="00EC6A61" w:rsidP="00C21D63">
      <w:pPr>
        <w:spacing w:before="100" w:after="100" w:line="240" w:lineRule="auto"/>
      </w:pPr>
    </w:p>
    <w:p w:rsidR="00EC6A61" w:rsidRDefault="006E32DF" w:rsidP="00C21D63">
      <w:pPr>
        <w:spacing w:before="100" w:after="100" w:line="240" w:lineRule="auto"/>
      </w:pPr>
      <w:r>
        <w:t>_____</w:t>
      </w:r>
      <w:r>
        <w:tab/>
        <w:t>4</w:t>
      </w:r>
      <w:r w:rsidR="00EC6A61">
        <w:t>.  Summary Report Form, completed</w:t>
      </w:r>
    </w:p>
    <w:p w:rsidR="003D3D1D" w:rsidRDefault="003D3D1D" w:rsidP="00C21D63">
      <w:pPr>
        <w:spacing w:before="100" w:after="100" w:line="240" w:lineRule="auto"/>
      </w:pPr>
    </w:p>
    <w:p w:rsidR="00172744" w:rsidRDefault="00172744" w:rsidP="00C21D63">
      <w:pPr>
        <w:spacing w:before="100" w:after="100" w:line="240" w:lineRule="auto"/>
        <w:ind w:left="720" w:hanging="720"/>
      </w:pPr>
      <w:r>
        <w:t>_____</w:t>
      </w:r>
      <w:r>
        <w:tab/>
      </w:r>
      <w:r w:rsidR="006E32DF">
        <w:t>5</w:t>
      </w:r>
      <w:r>
        <w:t xml:space="preserve">.  Immunization Record   (Mandatory for all officers born on or after January 1, 1957.  Any officer claiming a religious or philosophical exemption must contact the Arkansas Department of Health at 501-661-2000.  </w:t>
      </w:r>
      <w:r w:rsidRPr="002344DC">
        <w:rPr>
          <w:i/>
        </w:rPr>
        <w:t xml:space="preserve">Officers must have an MMR </w:t>
      </w:r>
      <w:r w:rsidRPr="002344DC">
        <w:rPr>
          <w:b/>
          <w:i/>
        </w:rPr>
        <w:t>plus</w:t>
      </w:r>
      <w:r w:rsidRPr="002344DC">
        <w:rPr>
          <w:i/>
        </w:rPr>
        <w:t xml:space="preserve"> a booster </w:t>
      </w:r>
      <w:r w:rsidR="00082482" w:rsidRPr="002344DC">
        <w:rPr>
          <w:i/>
        </w:rPr>
        <w:t xml:space="preserve">MMR </w:t>
      </w:r>
      <w:r w:rsidRPr="002344DC">
        <w:rPr>
          <w:i/>
        </w:rPr>
        <w:t>before being enrolled</w:t>
      </w:r>
      <w:r>
        <w:t>.</w:t>
      </w:r>
      <w:r w:rsidR="00082482">
        <w:t>)</w:t>
      </w:r>
    </w:p>
    <w:p w:rsidR="0011781A" w:rsidRDefault="0011781A" w:rsidP="00C21D63">
      <w:pPr>
        <w:spacing w:before="100" w:after="100" w:line="240" w:lineRule="auto"/>
      </w:pPr>
    </w:p>
    <w:p w:rsidR="00082482" w:rsidRDefault="00082482" w:rsidP="00C21D63">
      <w:pPr>
        <w:spacing w:before="100" w:after="100" w:line="240" w:lineRule="auto"/>
      </w:pPr>
      <w:r>
        <w:t>_____</w:t>
      </w:r>
      <w:r>
        <w:tab/>
      </w:r>
      <w:r w:rsidR="006E32DF">
        <w:t>6</w:t>
      </w:r>
      <w:r>
        <w:t xml:space="preserve">.  </w:t>
      </w:r>
      <w:r w:rsidR="00BE5D10" w:rsidRPr="000A2647">
        <w:rPr>
          <w:b/>
        </w:rPr>
        <w:t>Official</w:t>
      </w:r>
      <w:r w:rsidR="00BE5D10">
        <w:t xml:space="preserve"> high school transcript or </w:t>
      </w:r>
      <w:r>
        <w:t>GED Scores</w:t>
      </w:r>
      <w:r w:rsidR="00FD096B">
        <w:t>;</w:t>
      </w:r>
      <w:r w:rsidR="00BE5D10">
        <w:t xml:space="preserve"> and</w:t>
      </w:r>
      <w:r w:rsidR="0041012E">
        <w:t xml:space="preserve"> </w:t>
      </w:r>
      <w:r w:rsidR="000A2647">
        <w:rPr>
          <w:b/>
        </w:rPr>
        <w:t>official</w:t>
      </w:r>
      <w:r w:rsidR="00BE5D10">
        <w:t xml:space="preserve"> college transcript</w:t>
      </w:r>
      <w:r w:rsidR="00FD096B">
        <w:t>,</w:t>
      </w:r>
      <w:r w:rsidR="0052096C">
        <w:t xml:space="preserve"> if applicable.</w:t>
      </w:r>
      <w:r>
        <w:t xml:space="preserve">   </w:t>
      </w:r>
    </w:p>
    <w:p w:rsidR="00BE5D10" w:rsidRDefault="00BE5D10" w:rsidP="00C21D63">
      <w:pPr>
        <w:spacing w:before="100" w:after="100" w:line="240" w:lineRule="auto"/>
      </w:pPr>
    </w:p>
    <w:p w:rsidR="00082482" w:rsidRDefault="00082482" w:rsidP="00C21D63">
      <w:pPr>
        <w:spacing w:before="100" w:after="100" w:line="240" w:lineRule="auto"/>
        <w:ind w:left="720" w:hanging="720"/>
      </w:pPr>
      <w:r>
        <w:t>_____</w:t>
      </w:r>
      <w:r>
        <w:tab/>
      </w:r>
      <w:r w:rsidR="006E32DF">
        <w:t>7</w:t>
      </w:r>
      <w:r>
        <w:t>.  Test Scores</w:t>
      </w:r>
      <w:proofErr w:type="gramStart"/>
      <w:r>
        <w:t xml:space="preserve">   </w:t>
      </w:r>
      <w:r w:rsidR="003E3219">
        <w:t>(</w:t>
      </w:r>
      <w:proofErr w:type="gramEnd"/>
      <w:r w:rsidR="003E3219">
        <w:t>For anyone graduating high school</w:t>
      </w:r>
      <w:r w:rsidR="00FD096B">
        <w:t>:</w:t>
      </w:r>
      <w:r w:rsidR="00BF3589">
        <w:t xml:space="preserve"> ASSET, ACT, SAT, </w:t>
      </w:r>
      <w:r w:rsidR="003E3219">
        <w:t>COMPASS</w:t>
      </w:r>
      <w:r w:rsidR="00BF3589">
        <w:t xml:space="preserve"> or ACCUPLACER</w:t>
      </w:r>
      <w:r w:rsidR="003E3219">
        <w:t xml:space="preserve"> scores are acceptable.  If you have attended college and have </w:t>
      </w:r>
      <w:r w:rsidR="00BF3589">
        <w:t xml:space="preserve">30+ </w:t>
      </w:r>
      <w:r w:rsidR="003E3219">
        <w:t>college hours on a transcript, you need not retest.  If you have not tested, it may be done at any local 2 or 4 year secondary institution.)</w:t>
      </w:r>
    </w:p>
    <w:p w:rsidR="00082482" w:rsidRDefault="00082482" w:rsidP="00C21D63">
      <w:pPr>
        <w:spacing w:before="100" w:after="100" w:line="240" w:lineRule="auto"/>
      </w:pPr>
    </w:p>
    <w:p w:rsidR="00082482" w:rsidRDefault="0011781A" w:rsidP="00C21D63">
      <w:pPr>
        <w:spacing w:before="100" w:after="100" w:line="240" w:lineRule="auto"/>
      </w:pPr>
      <w:r>
        <w:t>_____</w:t>
      </w:r>
      <w:r>
        <w:tab/>
      </w:r>
      <w:r w:rsidR="006E32DF">
        <w:t>8</w:t>
      </w:r>
      <w:r w:rsidR="00082482">
        <w:t>.  Photocopy of your Arkansas Driver’s License</w:t>
      </w:r>
    </w:p>
    <w:p w:rsidR="00BE5D10" w:rsidRDefault="00BE5D10" w:rsidP="00C21D63">
      <w:pPr>
        <w:spacing w:before="100" w:after="100" w:line="240" w:lineRule="auto"/>
      </w:pPr>
    </w:p>
    <w:p w:rsidR="00BE5D10" w:rsidRDefault="006E32DF" w:rsidP="00C21D63">
      <w:pPr>
        <w:spacing w:before="100" w:after="100" w:line="240" w:lineRule="auto"/>
      </w:pPr>
      <w:r>
        <w:t>_____</w:t>
      </w:r>
      <w:r>
        <w:tab/>
        <w:t>9</w:t>
      </w:r>
      <w:r w:rsidR="00BE5D10">
        <w:t>.  Photocopy of your Social Security card</w:t>
      </w:r>
    </w:p>
    <w:p w:rsidR="007E0AAC" w:rsidRDefault="007E0AAC" w:rsidP="00C21D63">
      <w:pPr>
        <w:spacing w:before="100" w:after="100" w:line="240" w:lineRule="auto"/>
      </w:pPr>
    </w:p>
    <w:p w:rsidR="007E0AAC" w:rsidRDefault="006E32DF" w:rsidP="00C21D63">
      <w:pPr>
        <w:spacing w:before="100" w:after="100" w:line="240" w:lineRule="auto"/>
      </w:pPr>
      <w:r>
        <w:t>_____</w:t>
      </w:r>
      <w:r>
        <w:tab/>
        <w:t>10</w:t>
      </w:r>
      <w:r w:rsidR="007E0AAC">
        <w:t>.  Photocopy of your DD214</w:t>
      </w:r>
      <w:r w:rsidR="00EE3471">
        <w:t>,</w:t>
      </w:r>
      <w:r w:rsidR="007E0AAC">
        <w:t xml:space="preserve"> </w:t>
      </w:r>
      <w:r w:rsidR="00AD2DAD">
        <w:t>i</w:t>
      </w:r>
      <w:r w:rsidR="007E0AAC">
        <w:t>f applicable</w:t>
      </w:r>
    </w:p>
    <w:p w:rsidR="00C21D63" w:rsidRDefault="00C21D63" w:rsidP="00C21D63">
      <w:pPr>
        <w:spacing w:before="100" w:after="100" w:line="240" w:lineRule="auto"/>
      </w:pPr>
    </w:p>
    <w:p w:rsidR="00C21D63" w:rsidRPr="00C21D63" w:rsidRDefault="00C21D63" w:rsidP="00C21D63">
      <w:pPr>
        <w:spacing w:before="100" w:after="100" w:line="240" w:lineRule="auto"/>
        <w:rPr>
          <w:b/>
        </w:rPr>
      </w:pPr>
      <w:r w:rsidRPr="00C21D63">
        <w:rPr>
          <w:b/>
        </w:rPr>
        <w:t>If applying as a self-sponsored US Veteran, you will also need:</w:t>
      </w:r>
    </w:p>
    <w:p w:rsidR="001C1E03" w:rsidRPr="001C1E03" w:rsidRDefault="001C1E03" w:rsidP="00C21D63">
      <w:pPr>
        <w:spacing w:before="100" w:after="100" w:line="240" w:lineRule="auto"/>
        <w:rPr>
          <w:sz w:val="12"/>
        </w:rPr>
      </w:pPr>
    </w:p>
    <w:p w:rsidR="00C21D63" w:rsidRDefault="006E32DF" w:rsidP="00C21D63">
      <w:pPr>
        <w:spacing w:before="100" w:after="100" w:line="240" w:lineRule="auto"/>
      </w:pPr>
      <w:r>
        <w:t>_____</w:t>
      </w:r>
      <w:r>
        <w:tab/>
        <w:t>11</w:t>
      </w:r>
      <w:r w:rsidR="00C21D63">
        <w:t xml:space="preserve">.  </w:t>
      </w:r>
      <w:r w:rsidR="004548D2">
        <w:t>Photoc</w:t>
      </w:r>
      <w:r w:rsidR="00C21D63">
        <w:t>opy of Psychological Evaluation</w:t>
      </w:r>
    </w:p>
    <w:p w:rsidR="00C21D63" w:rsidRDefault="00C21D63" w:rsidP="00C21D63">
      <w:pPr>
        <w:spacing w:before="100" w:after="100" w:line="240" w:lineRule="auto"/>
      </w:pPr>
    </w:p>
    <w:p w:rsidR="00C21D63" w:rsidRDefault="00C21D63" w:rsidP="00C21D63">
      <w:pPr>
        <w:spacing w:before="100" w:after="100" w:line="240" w:lineRule="auto"/>
      </w:pPr>
      <w:r>
        <w:t>_____</w:t>
      </w:r>
      <w:r>
        <w:tab/>
        <w:t>1</w:t>
      </w:r>
      <w:r w:rsidR="006E32DF">
        <w:t>2</w:t>
      </w:r>
      <w:r>
        <w:t>.  Release of Information Agreement</w:t>
      </w:r>
      <w:r w:rsidR="004548D2">
        <w:t>, completed and signed</w:t>
      </w:r>
    </w:p>
    <w:p w:rsidR="00C21D63" w:rsidRDefault="00C21D63" w:rsidP="00C21D63">
      <w:pPr>
        <w:spacing w:before="100" w:after="100" w:line="240" w:lineRule="auto"/>
      </w:pPr>
    </w:p>
    <w:p w:rsidR="00C21D63" w:rsidRDefault="00C21D63" w:rsidP="00C21D63">
      <w:pPr>
        <w:spacing w:before="100" w:after="100" w:line="240" w:lineRule="auto"/>
      </w:pPr>
      <w:r>
        <w:t>_____</w:t>
      </w:r>
      <w:r>
        <w:tab/>
        <w:t>1</w:t>
      </w:r>
      <w:r w:rsidR="006E32DF">
        <w:t>3</w:t>
      </w:r>
      <w:r>
        <w:t>.  Personal History Statement</w:t>
      </w:r>
    </w:p>
    <w:p w:rsidR="006E32DF" w:rsidRPr="006E32DF" w:rsidRDefault="006E32DF" w:rsidP="00C21D63">
      <w:pPr>
        <w:spacing w:before="100" w:after="100" w:line="240" w:lineRule="auto"/>
        <w:rPr>
          <w:sz w:val="18"/>
        </w:rPr>
      </w:pPr>
    </w:p>
    <w:p w:rsidR="006E32DF" w:rsidRPr="006E32DF" w:rsidRDefault="00652BFD" w:rsidP="006E32DF">
      <w:pPr>
        <w:jc w:val="center"/>
        <w:rPr>
          <w:b/>
        </w:rPr>
      </w:pPr>
      <w:r>
        <w:rPr>
          <w:b/>
        </w:rPr>
        <w:t>If you have already submitted these forms, you do not need to send again.</w:t>
      </w:r>
      <w:r w:rsidR="006E32DF">
        <w:rPr>
          <w:b/>
        </w:rPr>
        <w:br/>
        <w:t>F</w:t>
      </w:r>
      <w:bookmarkStart w:id="0" w:name="_GoBack"/>
      <w:bookmarkEnd w:id="0"/>
      <w:r w:rsidR="006E32DF">
        <w:rPr>
          <w:b/>
        </w:rPr>
        <w:t>orms can be found on our website: www.blackrivertech.edu/leta</w:t>
      </w:r>
    </w:p>
    <w:sectPr w:rsidR="006E32DF" w:rsidRPr="006E32DF" w:rsidSect="006E32DF">
      <w:pgSz w:w="12240" w:h="15840"/>
      <w:pgMar w:top="126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tDC0NDIzNTc2MzNV0lEKTi0uzszPAykwNKwFABunNQYtAAAA"/>
  </w:docVars>
  <w:rsids>
    <w:rsidRoot w:val="00172744"/>
    <w:rsid w:val="0008090E"/>
    <w:rsid w:val="00082482"/>
    <w:rsid w:val="000A2647"/>
    <w:rsid w:val="000F6053"/>
    <w:rsid w:val="0011781A"/>
    <w:rsid w:val="00172744"/>
    <w:rsid w:val="001B6EE7"/>
    <w:rsid w:val="001C03B7"/>
    <w:rsid w:val="001C1E03"/>
    <w:rsid w:val="00201C9F"/>
    <w:rsid w:val="00205B77"/>
    <w:rsid w:val="002344DC"/>
    <w:rsid w:val="00291DD6"/>
    <w:rsid w:val="002940E6"/>
    <w:rsid w:val="0032591E"/>
    <w:rsid w:val="00365089"/>
    <w:rsid w:val="00397CAB"/>
    <w:rsid w:val="003D3D1D"/>
    <w:rsid w:val="003E3219"/>
    <w:rsid w:val="0041012E"/>
    <w:rsid w:val="004548D2"/>
    <w:rsid w:val="004B0C78"/>
    <w:rsid w:val="004B6D58"/>
    <w:rsid w:val="0052096C"/>
    <w:rsid w:val="00604D29"/>
    <w:rsid w:val="00652BFD"/>
    <w:rsid w:val="00657B30"/>
    <w:rsid w:val="006E32DF"/>
    <w:rsid w:val="0071344F"/>
    <w:rsid w:val="007944EC"/>
    <w:rsid w:val="007A4624"/>
    <w:rsid w:val="007E0AAC"/>
    <w:rsid w:val="008E2BC7"/>
    <w:rsid w:val="00AD2DAD"/>
    <w:rsid w:val="00BB6660"/>
    <w:rsid w:val="00BE5D10"/>
    <w:rsid w:val="00BF3589"/>
    <w:rsid w:val="00C21D63"/>
    <w:rsid w:val="00C62CEE"/>
    <w:rsid w:val="00CB597A"/>
    <w:rsid w:val="00D60820"/>
    <w:rsid w:val="00DE3746"/>
    <w:rsid w:val="00E30CCC"/>
    <w:rsid w:val="00E97DCF"/>
    <w:rsid w:val="00EC6A61"/>
    <w:rsid w:val="00EE3471"/>
    <w:rsid w:val="00F12235"/>
    <w:rsid w:val="00F55C39"/>
    <w:rsid w:val="00F87F26"/>
    <w:rsid w:val="00FD096B"/>
    <w:rsid w:val="00FF2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09284"/>
  <w15:chartTrackingRefBased/>
  <w15:docId w15:val="{B88E273C-893B-4CCC-A98D-26A27BB24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60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0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RiverTech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Shults</dc:creator>
  <cp:keywords/>
  <dc:description/>
  <cp:lastModifiedBy>Bridgette Rose</cp:lastModifiedBy>
  <cp:revision>29</cp:revision>
  <cp:lastPrinted>2017-01-25T21:59:00Z</cp:lastPrinted>
  <dcterms:created xsi:type="dcterms:W3CDTF">2016-09-14T18:10:00Z</dcterms:created>
  <dcterms:modified xsi:type="dcterms:W3CDTF">2018-01-29T21:30:00Z</dcterms:modified>
</cp:coreProperties>
</file>